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4B9AF4F8" w:rsidR="007B30B2" w:rsidRPr="00E13B10" w:rsidRDefault="00B979E9"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457C2B">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37C66B8F" w:rsidR="00C9081D" w:rsidRDefault="00457C2B">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265CEE50" w:rsidR="007B30B2" w:rsidRPr="00E13B10" w:rsidRDefault="00457C2B">
                <w:pPr>
                  <w:rPr>
                    <w:rFonts w:cstheme="minorHAnsi"/>
                    <w:color w:val="0D0D0D" w:themeColor="text1" w:themeTint="F2"/>
                  </w:rPr>
                </w:pPr>
                <w:r>
                  <w:rPr>
                    <w:rFonts w:cstheme="minorHAnsi"/>
                    <w:color w:val="0D0D0D" w:themeColor="text1" w:themeTint="F2"/>
                  </w:rPr>
                  <w:t>Surgery</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6B5EDCDC" w:rsidR="00153584" w:rsidRDefault="00457C2B">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46FFD6DC" w:rsidR="000A7B42" w:rsidRDefault="00457C2B"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5B27E85F" w14:textId="77777777" w:rsidR="00AF2155" w:rsidRDefault="00AF2155" w:rsidP="00AF2155">
                <w:r>
                  <w:t xml:space="preserve">This program is a partnership between the University of Georgia (UGA) and SAGE Veterinary Centers. Your residency training would be at UGA, with employment in one of our SAGE hospitals after your residency. Thank you for considering our hospital network as a place to launch your career. </w:t>
                </w:r>
              </w:p>
              <w:p w14:paraId="250A5BBB" w14:textId="77777777" w:rsidR="00AF2155" w:rsidRDefault="00AF2155" w:rsidP="00AF2155"/>
              <w:p w14:paraId="196DD8E5" w14:textId="77777777" w:rsidR="00AF2155" w:rsidRPr="00EF6A30" w:rsidRDefault="00AF2155" w:rsidP="00AF2155">
                <w:pPr>
                  <w:rPr>
                    <w:b/>
                    <w:bCs/>
                  </w:rPr>
                </w:pPr>
                <w:r w:rsidRPr="00EF6A30">
                  <w:rPr>
                    <w:b/>
                    <w:bCs/>
                  </w:rPr>
                  <w:t>SAGE</w:t>
                </w:r>
              </w:p>
              <w:p w14:paraId="2626995E" w14:textId="77777777" w:rsidR="00AF2155" w:rsidRDefault="00AF2155" w:rsidP="00AF2155">
                <w:r>
                  <w:t xml:space="preserve">SAGE Veterinary Centers operates 16 locations across the United States, and our headquarters are in the San Francisco Bay Area in Concord, CA. Our mission is to improve the lives of pets and their people through doctor-led medicine of the highest caliber. Our hospitals include specialty/ER, emergency-only, general practice, and single-specialty hospitals. </w:t>
                </w:r>
              </w:p>
              <w:p w14:paraId="31D66C43" w14:textId="77777777" w:rsidR="00AF2155" w:rsidRDefault="00AF2155" w:rsidP="00AF2155"/>
              <w:p w14:paraId="0A041A43" w14:textId="77777777" w:rsidR="00AF2155" w:rsidRDefault="00AF2155" w:rsidP="00AF2155">
                <w:r>
                  <w:t>Our specialty locations are in Anchorage, AK; Concord, Campbell, Dublin, Redwood City, San Francisco, and Santa Barbara, CA; and Austin, TX. We have specialties that include anesthesiology, cardiology, internal medicine, oncology, surgery, dentistry, physical therapy, ophthalmology, dermatology, critical care, and more!</w:t>
                </w:r>
              </w:p>
              <w:p w14:paraId="5A704099" w14:textId="77777777" w:rsidR="00AF2155" w:rsidRDefault="00AF2155" w:rsidP="00AF2155"/>
              <w:p w14:paraId="1F6B19A2" w14:textId="77777777" w:rsidR="00AF2155" w:rsidRDefault="00AF2155" w:rsidP="00AF2155">
                <w:r>
                  <w:t xml:space="preserve">Our hospitals are known for collaboration and innovation. Doctors are encouraged to expand their knowledge and skillset to practice top quality and innovative medicine, and they have opportunities to grow even more by choosing leadership positions within their hospital and within SAGE. </w:t>
                </w:r>
              </w:p>
              <w:p w14:paraId="6AC30C7A" w14:textId="77777777" w:rsidR="00AF2155" w:rsidRDefault="00AF2155" w:rsidP="00AF2155"/>
              <w:p w14:paraId="57C2A01A" w14:textId="77777777" w:rsidR="00AF2155" w:rsidRDefault="00AF2155" w:rsidP="00AF2155">
                <w:r>
                  <w:t xml:space="preserve">SAGE doctors like working at SAGE because they can collaborate with a wide range of specialists, and they work with highly trained technical staff that have access to plentiful CE and training opportunities. We offer competitive salaries, annual CE reimbursement, options for reimbursement for advanced certification, 401(k) contributions and health/vision/dental coverage for full-time employees. </w:t>
                </w:r>
              </w:p>
              <w:p w14:paraId="6084E1FB" w14:textId="77777777" w:rsidR="00AF2155" w:rsidRDefault="00AF2155" w:rsidP="00AF2155"/>
              <w:p w14:paraId="64DE4089" w14:textId="77777777" w:rsidR="00AF2155" w:rsidRDefault="00AF2155" w:rsidP="00AF2155">
                <w:r>
                  <w:t xml:space="preserve">We look forward to working with the University of Georgia to provide you with a residency training opportunity. The selected candidate agrees to work for SAGE for three years following the residency. To learn more about the SAGE work obligation, contact Gina </w:t>
                </w:r>
                <w:proofErr w:type="spellStart"/>
                <w:r>
                  <w:t>Gotsill</w:t>
                </w:r>
                <w:proofErr w:type="spellEnd"/>
                <w:r>
                  <w:t xml:space="preserve">, Director of Recruiting, at </w:t>
                </w:r>
                <w:hyperlink r:id="rId7" w:history="1">
                  <w:r w:rsidRPr="00E64E97">
                    <w:rPr>
                      <w:rStyle w:val="Hyperlink"/>
                    </w:rPr>
                    <w:t>ggotsill@sagecenters.com</w:t>
                  </w:r>
                </w:hyperlink>
                <w:r>
                  <w:t>.</w:t>
                </w:r>
              </w:p>
              <w:p w14:paraId="3D5EA641" w14:textId="77777777" w:rsidR="00AF2155" w:rsidRDefault="00AF2155" w:rsidP="00AF2155"/>
              <w:p w14:paraId="731CE753" w14:textId="77777777" w:rsidR="00AF2155" w:rsidRPr="00EF6A30" w:rsidRDefault="00AF2155" w:rsidP="00AF2155">
                <w:pPr>
                  <w:rPr>
                    <w:b/>
                    <w:bCs/>
                  </w:rPr>
                </w:pPr>
                <w:r w:rsidRPr="00EF6A30">
                  <w:rPr>
                    <w:b/>
                    <w:bCs/>
                  </w:rPr>
                  <w:t>University of Georgia</w:t>
                </w:r>
              </w:p>
              <w:p w14:paraId="36E34195" w14:textId="77777777" w:rsidR="00AF2155" w:rsidRDefault="00AF2155" w:rsidP="00AF2155">
                <w:r>
                  <w:t xml:space="preserve">The surgery residency at the University of Georgia is a three-year program fulfilling the requirements for board eligibility as defined by the American College of Veterinary Surgeons (ACVS). The program's goals are to develop the resident's expertise in small animal surgery, prepare the resident for board certification by the ACVS, and give each individual a solid understanding of scientific design and the fundamentals of research. Seven supervising and two supporting </w:t>
                </w:r>
                <w:proofErr w:type="spellStart"/>
                <w:r>
                  <w:t>diplomates</w:t>
                </w:r>
                <w:proofErr w:type="spellEnd"/>
                <w:r>
                  <w:t xml:space="preserve"> of the American College of Veterinary Surgeons oversee resident training. </w:t>
                </w:r>
              </w:p>
              <w:p w14:paraId="27F4F992" w14:textId="77777777" w:rsidR="00AF2155" w:rsidRDefault="00AF2155" w:rsidP="00AF2155">
                <w:r>
                  <w:lastRenderedPageBreak/>
                  <w:br/>
                  <w:t>Approximately 75 percent of each year is spent in the Veterinary Teaching Hospital (VTH) for clinical training. The remaining 25 percent of each year is spent in research or specialty training required by the ACVS. Faculty members take pride in their active involvement in the VTH when on duty. Clinical rotations occur in three-week blocks.</w:t>
                </w:r>
                <w:r>
                  <w:br/>
                </w:r>
                <w:r>
                  <w:br/>
                </w:r>
                <w:r w:rsidRPr="00A81143">
                  <w:t xml:space="preserve">This is a non-degree graduate program, leading to an official University certificate of </w:t>
                </w:r>
                <w:r>
                  <w:t xml:space="preserve">residency. </w:t>
                </w:r>
                <w:r w:rsidRPr="00054796">
                  <w:t>A one</w:t>
                </w:r>
                <w:r>
                  <w:t>-</w:t>
                </w:r>
                <w:r w:rsidRPr="00054796">
                  <w:t xml:space="preserve">time application fee </w:t>
                </w:r>
                <w:r w:rsidRPr="00AF2155">
                  <w:t>of $75 ($100 for international students), a one-time matriculation fee to the ACVS ($625 for 2021), and tuition and student fees (approximately $3,000/year)</w:t>
                </w:r>
                <w:r w:rsidRPr="00054796">
                  <w:t xml:space="preserve"> are the responsibility of the indiv</w:t>
                </w:r>
                <w:r>
                  <w:t>idual selected for the program. Professional development funds are evaluated individually for all surgery house officers to offset professional dues and expenses associated with travel to one professional meeting annually.</w:t>
                </w:r>
              </w:p>
              <w:p w14:paraId="1C4D6DB0" w14:textId="77777777" w:rsidR="00AF2155" w:rsidRDefault="00AF2155" w:rsidP="00AF2155"/>
              <w:p w14:paraId="7620C36D" w14:textId="014FD0D8" w:rsidR="00AF2155" w:rsidRDefault="00AF2155" w:rsidP="00AF2155">
                <w:r>
                  <w:t xml:space="preserve">Please refer to the Department's website (http://www.vet.uga.edu/SAMS) for further information on this program. </w:t>
                </w:r>
              </w:p>
              <w:p w14:paraId="61F618A4" w14:textId="77777777" w:rsidR="00AF2155" w:rsidRDefault="00AF2155" w:rsidP="00AF2155"/>
              <w:p w14:paraId="1163CBBF" w14:textId="391C4915" w:rsidR="00AF2155" w:rsidRDefault="00AF2155" w:rsidP="00AF2155">
                <w:r>
                  <w:t>Based on a preliminary review of the application package and letters of recommendation, applicants will be notified by email if they are selected for an interview. For those selected, telephone or video interview will be highly recommended to be included in the final institutional rank. On-site interviews will not be offered.</w:t>
                </w:r>
              </w:p>
              <w:p w14:paraId="63938338" w14:textId="7805CBAE" w:rsidR="00E13B10" w:rsidRPr="00E13B10" w:rsidRDefault="00E13B10" w:rsidP="00AF2155">
                <w:pPr>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7A9E1D54" w14:textId="77777777" w:rsidR="00457C2B" w:rsidRDefault="00457C2B" w:rsidP="00457C2B">
                <w:r>
                  <w:t>Chad Schmiedt DVM, DACVS</w:t>
                </w:r>
              </w:p>
              <w:p w14:paraId="6655036A" w14:textId="1ED81D06" w:rsidR="00E13B10" w:rsidRPr="00E13B10" w:rsidRDefault="00457C2B" w:rsidP="00457C2B">
                <w:pPr>
                  <w:rPr>
                    <w:rFonts w:cstheme="minorHAnsi"/>
                    <w:color w:val="0D0D0D" w:themeColor="text1" w:themeTint="F2"/>
                  </w:rPr>
                </w:pPr>
                <w:r>
                  <w:t>Surgery Residency Program Director</w:t>
                </w:r>
                <w:r>
                  <w:br/>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7772185F" w:rsidR="00E13B10" w:rsidRDefault="00457C2B">
                <w:pPr>
                  <w:rPr>
                    <w:rFonts w:ascii="Verdana" w:hAnsi="Verdana"/>
                    <w:color w:val="3F3F3F"/>
                    <w:sz w:val="18"/>
                    <w:szCs w:val="18"/>
                    <w:shd w:val="clear" w:color="auto" w:fill="FFFFFF"/>
                  </w:rPr>
                </w:pPr>
                <w:r>
                  <w:t>cws@uga.edu</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lastRenderedPageBreak/>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8"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1"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25BCB4A" w:rsidR="00834125" w:rsidRPr="00220BE9" w:rsidRDefault="00B979E9" w:rsidP="00834125">
            <w:pPr>
              <w:rPr>
                <w:rFonts w:cstheme="minorHAnsi"/>
                <w:color w:val="0D0D0D" w:themeColor="text1" w:themeTint="F2"/>
                <w:shd w:val="clear" w:color="auto" w:fill="FFFFFF"/>
              </w:rPr>
            </w:pPr>
            <w:r w:rsidRPr="00B979E9">
              <w:rPr>
                <w:rFonts w:cstheme="minorHAnsi"/>
                <w:color w:val="0D0D0D" w:themeColor="text1" w:themeTint="F2"/>
                <w:shd w:val="clear" w:color="auto" w:fill="FFFFFF"/>
              </w:rPr>
              <w:t xml:space="preserve">Based on a preliminary review of the application package, applicants will be notified by email if they are selected for an interview.  For those selected, a virtual interview will be highly recommended to be included in the final institutional rank. On-site interviews will not be offered this year.  </w:t>
            </w:r>
            <w:bookmarkStart w:id="0" w:name="_GoBack"/>
            <w:bookmarkEnd w:id="0"/>
            <w:r w:rsidR="00834125" w:rsidRPr="00220BE9">
              <w:rPr>
                <w:rFonts w:cstheme="minorHAnsi"/>
                <w:color w:val="0D0D0D" w:themeColor="text1" w:themeTint="F2"/>
                <w:shd w:val="clear" w:color="auto" w:fill="FFFFFF"/>
              </w:rPr>
              <w:t>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2"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3"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6F8F8" w14:textId="77777777" w:rsidR="00632699" w:rsidRDefault="00632699" w:rsidP="004978D3">
      <w:pPr>
        <w:spacing w:after="0" w:line="240" w:lineRule="auto"/>
      </w:pPr>
      <w:r>
        <w:separator/>
      </w:r>
    </w:p>
  </w:endnote>
  <w:endnote w:type="continuationSeparator" w:id="0">
    <w:p w14:paraId="01A29F53" w14:textId="77777777" w:rsidR="00632699" w:rsidRDefault="00632699"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0BC3D" w14:textId="77777777" w:rsidR="00632699" w:rsidRDefault="00632699" w:rsidP="004978D3">
      <w:pPr>
        <w:spacing w:after="0" w:line="240" w:lineRule="auto"/>
      </w:pPr>
      <w:r>
        <w:separator/>
      </w:r>
    </w:p>
  </w:footnote>
  <w:footnote w:type="continuationSeparator" w:id="0">
    <w:p w14:paraId="2841C237" w14:textId="77777777" w:rsidR="00632699" w:rsidRDefault="00632699"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53584"/>
    <w:rsid w:val="001E6B9D"/>
    <w:rsid w:val="00205628"/>
    <w:rsid w:val="00240D87"/>
    <w:rsid w:val="00246261"/>
    <w:rsid w:val="002E4BD9"/>
    <w:rsid w:val="002E4FED"/>
    <w:rsid w:val="00396E31"/>
    <w:rsid w:val="003975D9"/>
    <w:rsid w:val="00457C2B"/>
    <w:rsid w:val="00474BCA"/>
    <w:rsid w:val="004978D3"/>
    <w:rsid w:val="00521E5B"/>
    <w:rsid w:val="005640D6"/>
    <w:rsid w:val="00575395"/>
    <w:rsid w:val="005F04AB"/>
    <w:rsid w:val="00632699"/>
    <w:rsid w:val="00644587"/>
    <w:rsid w:val="006E6A51"/>
    <w:rsid w:val="006F6130"/>
    <w:rsid w:val="0073484F"/>
    <w:rsid w:val="007B30B2"/>
    <w:rsid w:val="007B4633"/>
    <w:rsid w:val="00834125"/>
    <w:rsid w:val="008C69EE"/>
    <w:rsid w:val="009B6CDD"/>
    <w:rsid w:val="009D0EFD"/>
    <w:rsid w:val="00AF2155"/>
    <w:rsid w:val="00B14643"/>
    <w:rsid w:val="00B34703"/>
    <w:rsid w:val="00B41BA3"/>
    <w:rsid w:val="00B979E9"/>
    <w:rsid w:val="00C16DEE"/>
    <w:rsid w:val="00C24144"/>
    <w:rsid w:val="00C375ED"/>
    <w:rsid w:val="00C66469"/>
    <w:rsid w:val="00C9081D"/>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 TargetMode="External"/><Relationship Id="rId13" Type="http://schemas.openxmlformats.org/officeDocument/2006/relationships/hyperlink" Target="https://www.youtube.com/watch?v=zMIR0Ayz6ys&amp;feature=youtu.be" TargetMode="Externa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mailto:ggotsill@sagecenters.com" TargetMode="External"/><Relationship Id="rId12" Type="http://schemas.openxmlformats.org/officeDocument/2006/relationships/hyperlink" Target="https://vet.uga.edu/education/academic-departments/small-animal-medicine-and-surger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intern-residency-programs/intern-residency-program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sl.uga.edu/wp-content/uploads/sites/8/2020/09/Social_Security_Office-TheBasics.pdf" TargetMode="External"/><Relationship Id="rId4" Type="http://schemas.openxmlformats.org/officeDocument/2006/relationships/webSettings" Target="webSettings.xml"/><Relationship Id="rId9" Type="http://schemas.openxmlformats.org/officeDocument/2006/relationships/hyperlink" Target="https://hr.uga.edu/students/student-health-insurance/mandatory-plan/"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16CA2-B84B-493F-A5C6-1942C62CC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73</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27T20:19:00Z</dcterms:created>
  <dcterms:modified xsi:type="dcterms:W3CDTF">2021-09-30T14:27:00Z</dcterms:modified>
</cp:coreProperties>
</file>